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846C1" w14:textId="7C566D2C" w:rsidR="00D90082" w:rsidRPr="00B51C94" w:rsidRDefault="00B51C94" w:rsidP="0010381D">
      <w:pPr>
        <w:jc w:val="center"/>
        <w:rPr>
          <w:rFonts w:ascii="Calibri" w:hAnsi="Calibri" w:cs="Calibri"/>
          <w:sz w:val="48"/>
          <w:szCs w:val="48"/>
        </w:rPr>
      </w:pPr>
      <w:bookmarkStart w:id="0" w:name="_GoBack"/>
      <w:bookmarkEnd w:id="0"/>
      <w:r w:rsidRPr="00B51C94">
        <w:rPr>
          <w:rFonts w:ascii="Calibri" w:hAnsi="Calibri" w:cs="Calibri"/>
          <w:sz w:val="48"/>
          <w:szCs w:val="48"/>
        </w:rPr>
        <w:t>EDITOR’S STATEMENT</w:t>
      </w:r>
    </w:p>
    <w:p w14:paraId="4B5702D8" w14:textId="6414FCB9" w:rsidR="003F2A96" w:rsidRPr="00B51C94" w:rsidRDefault="003F2A96" w:rsidP="0010381D">
      <w:pPr>
        <w:jc w:val="center"/>
        <w:rPr>
          <w:rFonts w:ascii="Calibri" w:hAnsi="Calibri" w:cs="Calibri"/>
          <w:sz w:val="48"/>
          <w:szCs w:val="48"/>
        </w:rPr>
      </w:pPr>
    </w:p>
    <w:p w14:paraId="0CBB2C6A" w14:textId="07FF2926" w:rsidR="003F2A96" w:rsidRPr="00B51C94" w:rsidRDefault="00B51C94" w:rsidP="003F2A96">
      <w:pPr>
        <w:rPr>
          <w:rFonts w:ascii="Calibri" w:hAnsi="Calibri" w:cs="Calibri"/>
          <w:sz w:val="22"/>
          <w:szCs w:val="22"/>
        </w:rPr>
      </w:pPr>
      <w:r w:rsidRPr="00B51C94">
        <w:rPr>
          <w:rFonts w:ascii="Calibri" w:hAnsi="Calibri" w:cs="Calibri"/>
          <w:sz w:val="22"/>
          <w:szCs w:val="22"/>
        </w:rPr>
        <w:t xml:space="preserve">I </w:t>
      </w:r>
      <w:r w:rsidR="005E29EB">
        <w:rPr>
          <w:rFonts w:ascii="Calibri" w:hAnsi="Calibri" w:cs="Calibri"/>
          <w:sz w:val="22"/>
          <w:szCs w:val="22"/>
        </w:rPr>
        <w:t xml:space="preserve">hereby </w:t>
      </w:r>
      <w:r w:rsidRPr="00B51C94">
        <w:rPr>
          <w:rFonts w:ascii="Calibri" w:hAnsi="Calibri" w:cs="Calibri"/>
          <w:sz w:val="22"/>
          <w:szCs w:val="22"/>
        </w:rPr>
        <w:t xml:space="preserve">declare that the work </w:t>
      </w:r>
      <w:r>
        <w:rPr>
          <w:rFonts w:ascii="Calibri" w:hAnsi="Calibri" w:cs="Calibri"/>
          <w:sz w:val="22"/>
          <w:szCs w:val="22"/>
        </w:rPr>
        <w:t>titled</w:t>
      </w:r>
      <w:r w:rsidR="003F2A96" w:rsidRPr="00B51C94">
        <w:rPr>
          <w:rFonts w:ascii="Calibri" w:hAnsi="Calibri" w:cs="Calibri"/>
          <w:sz w:val="22"/>
          <w:szCs w:val="22"/>
        </w:rPr>
        <w:t xml:space="preserve"> (</w:t>
      </w:r>
      <w:r>
        <w:rPr>
          <w:rFonts w:ascii="Calibri" w:hAnsi="Calibri" w:cs="Calibri"/>
          <w:sz w:val="22"/>
          <w:szCs w:val="22"/>
        </w:rPr>
        <w:t>please</w:t>
      </w:r>
      <w:r w:rsidR="005E29EB" w:rsidRPr="005E29EB">
        <w:t xml:space="preserve"> </w:t>
      </w:r>
      <w:r w:rsidR="005E29EB" w:rsidRPr="005E29EB">
        <w:rPr>
          <w:rFonts w:ascii="Calibri" w:hAnsi="Calibri" w:cs="Calibri"/>
          <w:sz w:val="22"/>
          <w:szCs w:val="22"/>
        </w:rPr>
        <w:t xml:space="preserve">do not write the title in </w:t>
      </w:r>
      <w:r w:rsidR="005E29EB">
        <w:rPr>
          <w:rFonts w:ascii="Calibri" w:hAnsi="Calibri" w:cs="Calibri"/>
          <w:sz w:val="22"/>
          <w:szCs w:val="22"/>
        </w:rPr>
        <w:t xml:space="preserve">uppercase </w:t>
      </w:r>
      <w:r w:rsidR="005E29EB" w:rsidRPr="005E29EB">
        <w:rPr>
          <w:rFonts w:ascii="Calibri" w:hAnsi="Calibri" w:cs="Calibri"/>
          <w:sz w:val="22"/>
          <w:szCs w:val="22"/>
        </w:rPr>
        <w:t>letters</w:t>
      </w:r>
      <w:r w:rsidR="003F2A96" w:rsidRPr="00B51C94">
        <w:rPr>
          <w:rFonts w:ascii="Calibri" w:hAnsi="Calibri" w:cs="Calibri"/>
          <w:sz w:val="22"/>
          <w:szCs w:val="22"/>
        </w:rPr>
        <w:t>)</w:t>
      </w:r>
    </w:p>
    <w:tbl>
      <w:tblPr>
        <w:tblStyle w:val="Reetkatablice"/>
        <w:tblW w:w="0" w:type="auto"/>
        <w:tblBorders>
          <w:top w:val="thinThickThinMediumGap" w:sz="24" w:space="0" w:color="DBDBDB" w:themeColor="text2" w:themeTint="66"/>
          <w:left w:val="thinThickThinMediumGap" w:sz="24" w:space="0" w:color="DBDBDB" w:themeColor="text2" w:themeTint="66"/>
          <w:bottom w:val="thinThickThinMediumGap" w:sz="24" w:space="0" w:color="DBDBDB" w:themeColor="text2" w:themeTint="66"/>
          <w:right w:val="thinThickThinMediumGap" w:sz="24" w:space="0" w:color="DBDBDB" w:themeColor="text2" w:themeTint="66"/>
          <w:insideH w:val="thinThickThinMediumGap" w:sz="24" w:space="0" w:color="DBDBDB" w:themeColor="text2" w:themeTint="66"/>
          <w:insideV w:val="thinThickThinMediumGap" w:sz="24" w:space="0" w:color="DBDBDB" w:themeColor="text2" w:themeTint="66"/>
        </w:tblBorders>
        <w:shd w:val="clear" w:color="auto" w:fill="EDEDED" w:themeFill="text2" w:themeFillTint="33"/>
        <w:tblLook w:val="04A0" w:firstRow="1" w:lastRow="0" w:firstColumn="1" w:lastColumn="0" w:noHBand="0" w:noVBand="1"/>
      </w:tblPr>
      <w:tblGrid>
        <w:gridCol w:w="8601"/>
      </w:tblGrid>
      <w:tr w:rsidR="003F2A96" w:rsidRPr="00B51C94" w14:paraId="2A4521C1" w14:textId="77777777" w:rsidTr="000117A9">
        <w:tc>
          <w:tcPr>
            <w:tcW w:w="8601" w:type="dxa"/>
            <w:shd w:val="clear" w:color="auto" w:fill="EDEDED" w:themeFill="text2" w:themeFillTint="33"/>
          </w:tcPr>
          <w:p w14:paraId="0A10316F" w14:textId="0D015808" w:rsidR="003F2A96" w:rsidRPr="00B51C94" w:rsidRDefault="003F2A96" w:rsidP="003F2A9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35A0DA7C" w14:textId="444BE8FB" w:rsidR="003F2A96" w:rsidRPr="00B51C94" w:rsidRDefault="000117A9" w:rsidP="003F2A9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hAnsiTheme="minorHAnsi"/>
        </w:rPr>
      </w:pPr>
      <w:r w:rsidRPr="000117A9">
        <w:rPr>
          <w:rFonts w:ascii="Calibri" w:hAnsi="Calibri" w:cs="Calibri"/>
          <w:sz w:val="22"/>
          <w:szCs w:val="22"/>
        </w:rPr>
        <w:t xml:space="preserve">has been proofread and </w:t>
      </w:r>
      <w:r>
        <w:rPr>
          <w:rFonts w:ascii="Calibri" w:hAnsi="Calibri" w:cs="Calibri"/>
          <w:sz w:val="22"/>
          <w:szCs w:val="22"/>
        </w:rPr>
        <w:t>edited</w:t>
      </w:r>
      <w:r w:rsidRPr="000117A9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according to</w:t>
      </w:r>
      <w:r w:rsidRPr="000117A9">
        <w:rPr>
          <w:rFonts w:ascii="Calibri" w:hAnsi="Calibri" w:cs="Calibri"/>
          <w:sz w:val="22"/>
          <w:szCs w:val="22"/>
        </w:rPr>
        <w:t xml:space="preserve"> the Publishing Standard of the University of Rijeka.</w:t>
      </w:r>
    </w:p>
    <w:p w14:paraId="46D23E44" w14:textId="77777777" w:rsidR="00057AD7" w:rsidRPr="00B51C94" w:rsidRDefault="00057AD7" w:rsidP="003F2A9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hAnsiTheme="minorHAnsi"/>
        </w:rPr>
      </w:pPr>
    </w:p>
    <w:tbl>
      <w:tblPr>
        <w:tblW w:w="0" w:type="auto"/>
        <w:tblBorders>
          <w:top w:val="thinThickThinMediumGap" w:sz="24" w:space="0" w:color="DBDBDB" w:themeColor="text2" w:themeTint="66"/>
          <w:left w:val="thinThickThinMediumGap" w:sz="24" w:space="0" w:color="DBDBDB" w:themeColor="text2" w:themeTint="66"/>
          <w:bottom w:val="thinThickThinMediumGap" w:sz="24" w:space="0" w:color="DBDBDB" w:themeColor="text2" w:themeTint="66"/>
          <w:right w:val="thinThickThinMediumGap" w:sz="24" w:space="0" w:color="DBDBDB" w:themeColor="text2" w:themeTint="66"/>
          <w:insideH w:val="thinThickThinMediumGap" w:sz="24" w:space="0" w:color="DBDBDB" w:themeColor="text2" w:themeTint="66"/>
          <w:insideV w:val="thinThickThinMediumGap" w:sz="24" w:space="0" w:color="DBDBDB" w:themeColor="text2" w:themeTint="66"/>
        </w:tblBorders>
        <w:tblLook w:val="00A0" w:firstRow="1" w:lastRow="0" w:firstColumn="1" w:lastColumn="0" w:noHBand="0" w:noVBand="0"/>
      </w:tblPr>
      <w:tblGrid>
        <w:gridCol w:w="2656"/>
        <w:gridCol w:w="5945"/>
      </w:tblGrid>
      <w:tr w:rsidR="003F2A96" w:rsidRPr="00B51C94" w14:paraId="16715333" w14:textId="77777777" w:rsidTr="007876CB">
        <w:trPr>
          <w:trHeight w:val="397"/>
        </w:trPr>
        <w:tc>
          <w:tcPr>
            <w:tcW w:w="2802" w:type="dxa"/>
            <w:vAlign w:val="center"/>
          </w:tcPr>
          <w:p w14:paraId="76EAA022" w14:textId="645BCA05" w:rsidR="003F2A96" w:rsidRPr="00B51C94" w:rsidRDefault="002A1836" w:rsidP="007876CB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Place</w:t>
            </w:r>
            <w:r w:rsidR="003F2A96" w:rsidRPr="00B51C94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and</w:t>
            </w:r>
            <w:r w:rsidR="003F2A96" w:rsidRPr="00B51C94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date</w:t>
            </w:r>
          </w:p>
        </w:tc>
        <w:tc>
          <w:tcPr>
            <w:tcW w:w="6486" w:type="dxa"/>
            <w:vAlign w:val="center"/>
          </w:tcPr>
          <w:p w14:paraId="220E376F" w14:textId="77777777" w:rsidR="003F2A96" w:rsidRPr="00B51C94" w:rsidRDefault="003F2A96" w:rsidP="007876CB">
            <w:pPr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3F2A96" w:rsidRPr="00B51C94" w14:paraId="6C04FE17" w14:textId="77777777" w:rsidTr="007876CB">
        <w:trPr>
          <w:trHeight w:val="397"/>
        </w:trPr>
        <w:tc>
          <w:tcPr>
            <w:tcW w:w="2802" w:type="dxa"/>
            <w:shd w:val="clear" w:color="auto" w:fill="EDEDED" w:themeFill="text2" w:themeFillTint="33"/>
            <w:vAlign w:val="center"/>
          </w:tcPr>
          <w:p w14:paraId="14919602" w14:textId="327D0839" w:rsidR="003F2A96" w:rsidRPr="00B51C94" w:rsidRDefault="002A1836" w:rsidP="007876CB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Editor’s full name</w:t>
            </w:r>
          </w:p>
        </w:tc>
        <w:tc>
          <w:tcPr>
            <w:tcW w:w="6486" w:type="dxa"/>
            <w:shd w:val="clear" w:color="auto" w:fill="EDEDED" w:themeFill="text2" w:themeFillTint="33"/>
            <w:vAlign w:val="center"/>
          </w:tcPr>
          <w:p w14:paraId="30349355" w14:textId="77777777" w:rsidR="003F2A96" w:rsidRPr="00B51C94" w:rsidRDefault="003F2A96" w:rsidP="007876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3F2A96" w:rsidRPr="00B51C94" w14:paraId="27A66115" w14:textId="77777777" w:rsidTr="007876CB">
        <w:trPr>
          <w:trHeight w:val="397"/>
        </w:trPr>
        <w:tc>
          <w:tcPr>
            <w:tcW w:w="2802" w:type="dxa"/>
            <w:vAlign w:val="center"/>
          </w:tcPr>
          <w:p w14:paraId="1694ACDF" w14:textId="4C392143" w:rsidR="003F2A96" w:rsidRPr="00B51C94" w:rsidRDefault="002A1836" w:rsidP="007876CB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A1836">
              <w:rPr>
                <w:rFonts w:ascii="Calibri" w:hAnsi="Calibri" w:cs="Calibri"/>
                <w:bCs/>
                <w:sz w:val="22"/>
                <w:szCs w:val="22"/>
              </w:rPr>
              <w:t>Title and level of education</w:t>
            </w:r>
          </w:p>
        </w:tc>
        <w:tc>
          <w:tcPr>
            <w:tcW w:w="6486" w:type="dxa"/>
            <w:vAlign w:val="center"/>
          </w:tcPr>
          <w:p w14:paraId="60B8ABDF" w14:textId="77777777" w:rsidR="003F2A96" w:rsidRPr="00B51C94" w:rsidRDefault="003F2A96" w:rsidP="007876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3F2A96" w:rsidRPr="00B51C94" w14:paraId="2515E75C" w14:textId="77777777" w:rsidTr="007876CB">
        <w:trPr>
          <w:trHeight w:val="397"/>
        </w:trPr>
        <w:tc>
          <w:tcPr>
            <w:tcW w:w="2802" w:type="dxa"/>
            <w:vAlign w:val="center"/>
          </w:tcPr>
          <w:p w14:paraId="34E718A7" w14:textId="5E4206E5" w:rsidR="003F2A96" w:rsidRPr="00B51C94" w:rsidRDefault="002A1836" w:rsidP="007876CB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Editor’s signature</w:t>
            </w:r>
          </w:p>
        </w:tc>
        <w:tc>
          <w:tcPr>
            <w:tcW w:w="6486" w:type="dxa"/>
            <w:vAlign w:val="center"/>
          </w:tcPr>
          <w:p w14:paraId="20A99716" w14:textId="77777777" w:rsidR="003F2A96" w:rsidRPr="00B51C94" w:rsidRDefault="003F2A96" w:rsidP="007876CB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4302066" w14:textId="77777777" w:rsidR="003F2A96" w:rsidRPr="00B51C94" w:rsidRDefault="003F2A96" w:rsidP="0010381D">
      <w:pPr>
        <w:jc w:val="center"/>
        <w:rPr>
          <w:rFonts w:ascii="Calibri" w:hAnsi="Calibri" w:cs="Calibri"/>
          <w:sz w:val="48"/>
          <w:szCs w:val="48"/>
        </w:rPr>
      </w:pPr>
    </w:p>
    <w:sectPr w:rsidR="003F2A96" w:rsidRPr="00B51C94" w:rsidSect="00EE1E73">
      <w:headerReference w:type="default" r:id="rId8"/>
      <w:footerReference w:type="default" r:id="rId9"/>
      <w:pgSz w:w="11900" w:h="16840"/>
      <w:pgMar w:top="2835" w:right="1701" w:bottom="1701" w:left="1418" w:header="1588" w:footer="1021" w:gutter="0"/>
      <w:pgBorders w:offsetFrom="page">
        <w:top w:val="single" w:sz="8" w:space="24" w:color="EDEDED" w:themeColor="text2" w:themeTint="33"/>
        <w:left w:val="single" w:sz="8" w:space="24" w:color="EDEDED" w:themeColor="text2" w:themeTint="33"/>
        <w:bottom w:val="single" w:sz="8" w:space="24" w:color="EDEDED" w:themeColor="text2" w:themeTint="33"/>
        <w:right w:val="single" w:sz="8" w:space="24" w:color="EDEDED" w:themeColor="text2" w:themeTint="33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D31B43" w14:textId="77777777" w:rsidR="00FC2E9A" w:rsidRDefault="00FC2E9A">
      <w:r>
        <w:separator/>
      </w:r>
    </w:p>
  </w:endnote>
  <w:endnote w:type="continuationSeparator" w:id="0">
    <w:p w14:paraId="065F91C3" w14:textId="77777777" w:rsidR="00FC2E9A" w:rsidRDefault="00FC2E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C8D3A" w14:textId="50D9E74C" w:rsidR="0016188E" w:rsidRDefault="00F30B43" w:rsidP="004F3FFA">
    <w:pPr>
      <w:pStyle w:val="Podnoje"/>
    </w:pPr>
    <w:r>
      <w:rPr>
        <w:noProof/>
      </w:rPr>
      <w:drawing>
        <wp:inline distT="0" distB="0" distL="0" distR="0" wp14:anchorId="528B32CA" wp14:editId="3FFA969F">
          <wp:extent cx="5508000" cy="251460"/>
          <wp:effectExtent l="0" t="0" r="3810" b="254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7" t="-438" r="-17" b="-13369"/>
                  <a:stretch/>
                </pic:blipFill>
                <pic:spPr bwMode="auto">
                  <a:xfrm>
                    <a:off x="0" y="0"/>
                    <a:ext cx="5563975" cy="254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1CCEB" w14:textId="77777777" w:rsidR="00FC2E9A" w:rsidRDefault="00FC2E9A">
      <w:r>
        <w:separator/>
      </w:r>
    </w:p>
  </w:footnote>
  <w:footnote w:type="continuationSeparator" w:id="0">
    <w:p w14:paraId="00EADFAB" w14:textId="77777777" w:rsidR="00FC2E9A" w:rsidRDefault="00FC2E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BC985" w14:textId="3AF4FF0C" w:rsidR="006E2855" w:rsidRDefault="00BE3732" w:rsidP="009607EA">
    <w:pPr>
      <w:pStyle w:val="Body"/>
    </w:pPr>
    <w:r>
      <w:rPr>
        <w:noProof/>
      </w:rPr>
      <w:drawing>
        <wp:inline distT="0" distB="0" distL="0" distR="0" wp14:anchorId="5AB49E72" wp14:editId="5E2F5BC5">
          <wp:extent cx="3498083" cy="363600"/>
          <wp:effectExtent l="0" t="0" r="0" b="508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98083" cy="36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B02AC">
      <w:rPr>
        <w:noProof/>
      </w:rPr>
      <w:drawing>
        <wp:anchor distT="0" distB="0" distL="114300" distR="114300" simplePos="0" relativeHeight="251659264" behindDoc="1" locked="0" layoutInCell="1" allowOverlap="1" wp14:anchorId="57A18DCF" wp14:editId="1B66E5C1">
          <wp:simplePos x="0" y="0"/>
          <wp:positionH relativeFrom="column">
            <wp:posOffset>5548496</wp:posOffset>
          </wp:positionH>
          <wp:positionV relativeFrom="paragraph">
            <wp:posOffset>-439580</wp:posOffset>
          </wp:positionV>
          <wp:extent cx="755015" cy="2010977"/>
          <wp:effectExtent l="0" t="0" r="0" b="0"/>
          <wp:wrapNone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UNIRI_YUFE_elementi_2020_FINAL-02.eps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60" r="-60"/>
                  <a:stretch/>
                </pic:blipFill>
                <pic:spPr bwMode="auto">
                  <a:xfrm>
                    <a:off x="0" y="0"/>
                    <a:ext cx="756901" cy="201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7642">
      <w:rPr>
        <w:noProof/>
      </w:rPr>
      <w:softHyphen/>
    </w:r>
    <w:r w:rsidR="000D7642">
      <w:rPr>
        <w:noProof/>
      </w:rPr>
      <w:softHyphen/>
    </w:r>
    <w:r w:rsidR="00980D7B">
      <w:t xml:space="preserve">          </w:t>
    </w:r>
    <w:r w:rsidR="005F5F87">
      <w:t xml:space="preserve">                                         </w:t>
    </w:r>
    <w:r w:rsidR="00980D7B">
      <w:t xml:space="preserve">    </w:t>
    </w:r>
  </w:p>
  <w:p w14:paraId="03083785" w14:textId="51B083C4" w:rsidR="0016188E" w:rsidRDefault="00980D7B" w:rsidP="009607EA">
    <w:pPr>
      <w:pStyle w:val="Body"/>
    </w:pPr>
    <w:r>
      <w:t xml:space="preserve">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95B43"/>
    <w:multiLevelType w:val="hybridMultilevel"/>
    <w:tmpl w:val="872ADEC8"/>
    <w:lvl w:ilvl="0" w:tplc="1F28861A">
      <w:start w:val="2"/>
      <w:numFmt w:val="bullet"/>
      <w:lvlText w:val="-"/>
      <w:lvlJc w:val="left"/>
      <w:pPr>
        <w:ind w:left="5940" w:hanging="360"/>
      </w:pPr>
      <w:rPr>
        <w:rFonts w:ascii="Source Sans Pro" w:eastAsia="Source Sans Pro" w:hAnsi="Source Sans Pro" w:cs="Source Sans Pro" w:hint="default"/>
        <w:b/>
      </w:rPr>
    </w:lvl>
    <w:lvl w:ilvl="1" w:tplc="041A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102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109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11700" w:hanging="360"/>
      </w:pPr>
      <w:rPr>
        <w:rFonts w:ascii="Wingdings" w:hAnsi="Wingdings" w:hint="default"/>
      </w:rPr>
    </w:lvl>
  </w:abstractNum>
  <w:abstractNum w:abstractNumId="1" w15:restartNumberingAfterBreak="0">
    <w:nsid w:val="3FB66DCB"/>
    <w:multiLevelType w:val="hybridMultilevel"/>
    <w:tmpl w:val="42004CC6"/>
    <w:lvl w:ilvl="0" w:tplc="D398EA2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201DF5"/>
    <w:multiLevelType w:val="hybridMultilevel"/>
    <w:tmpl w:val="9BA0C416"/>
    <w:lvl w:ilvl="0" w:tplc="301AC0E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hyphenationZone w:val="425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MDOxMLawNDK2MLJU0lEKTi0uzszPAykwrAUAZh1XYywAAAA="/>
  </w:docVars>
  <w:rsids>
    <w:rsidRoot w:val="0016188E"/>
    <w:rsid w:val="00004E5D"/>
    <w:rsid w:val="000117A9"/>
    <w:rsid w:val="00023B43"/>
    <w:rsid w:val="00057AD7"/>
    <w:rsid w:val="00083907"/>
    <w:rsid w:val="00085135"/>
    <w:rsid w:val="00086DF2"/>
    <w:rsid w:val="000912D2"/>
    <w:rsid w:val="000B0482"/>
    <w:rsid w:val="000B62A7"/>
    <w:rsid w:val="000D074C"/>
    <w:rsid w:val="000D7642"/>
    <w:rsid w:val="000E4971"/>
    <w:rsid w:val="000E609F"/>
    <w:rsid w:val="0010381D"/>
    <w:rsid w:val="001100C9"/>
    <w:rsid w:val="0011078F"/>
    <w:rsid w:val="00127164"/>
    <w:rsid w:val="00156F70"/>
    <w:rsid w:val="0016188E"/>
    <w:rsid w:val="00175959"/>
    <w:rsid w:val="00192884"/>
    <w:rsid w:val="001E445A"/>
    <w:rsid w:val="001E7C15"/>
    <w:rsid w:val="002101F5"/>
    <w:rsid w:val="00215A96"/>
    <w:rsid w:val="00215BF6"/>
    <w:rsid w:val="00234E49"/>
    <w:rsid w:val="00257976"/>
    <w:rsid w:val="00267E5C"/>
    <w:rsid w:val="002820A0"/>
    <w:rsid w:val="002936BC"/>
    <w:rsid w:val="002A1836"/>
    <w:rsid w:val="002B02AC"/>
    <w:rsid w:val="002B02C4"/>
    <w:rsid w:val="002C2645"/>
    <w:rsid w:val="002D1D60"/>
    <w:rsid w:val="002D3856"/>
    <w:rsid w:val="00311A01"/>
    <w:rsid w:val="003259CC"/>
    <w:rsid w:val="00333818"/>
    <w:rsid w:val="00356C29"/>
    <w:rsid w:val="00365DF5"/>
    <w:rsid w:val="00380DC2"/>
    <w:rsid w:val="0039641C"/>
    <w:rsid w:val="003C230B"/>
    <w:rsid w:val="003F2A96"/>
    <w:rsid w:val="004033D7"/>
    <w:rsid w:val="00406C9D"/>
    <w:rsid w:val="00414FD7"/>
    <w:rsid w:val="00417024"/>
    <w:rsid w:val="004171A2"/>
    <w:rsid w:val="00481A5B"/>
    <w:rsid w:val="00495006"/>
    <w:rsid w:val="004C5304"/>
    <w:rsid w:val="004D52EC"/>
    <w:rsid w:val="004D5DBF"/>
    <w:rsid w:val="004E5BE7"/>
    <w:rsid w:val="004E69C9"/>
    <w:rsid w:val="004F0EC9"/>
    <w:rsid w:val="004F3FFA"/>
    <w:rsid w:val="00546A7B"/>
    <w:rsid w:val="00573B32"/>
    <w:rsid w:val="005919A1"/>
    <w:rsid w:val="00595CF1"/>
    <w:rsid w:val="00597790"/>
    <w:rsid w:val="005A4432"/>
    <w:rsid w:val="005B12CA"/>
    <w:rsid w:val="005C42E2"/>
    <w:rsid w:val="005C6AF6"/>
    <w:rsid w:val="005E29EB"/>
    <w:rsid w:val="005F5F87"/>
    <w:rsid w:val="006063C0"/>
    <w:rsid w:val="006145AD"/>
    <w:rsid w:val="006151C0"/>
    <w:rsid w:val="00622B2B"/>
    <w:rsid w:val="0064080A"/>
    <w:rsid w:val="00642B04"/>
    <w:rsid w:val="00645B36"/>
    <w:rsid w:val="0065024C"/>
    <w:rsid w:val="00651D51"/>
    <w:rsid w:val="00686C7E"/>
    <w:rsid w:val="006932FA"/>
    <w:rsid w:val="006974FD"/>
    <w:rsid w:val="006C5C31"/>
    <w:rsid w:val="006D243E"/>
    <w:rsid w:val="006E2855"/>
    <w:rsid w:val="006F0D98"/>
    <w:rsid w:val="006F45C9"/>
    <w:rsid w:val="00706692"/>
    <w:rsid w:val="00721704"/>
    <w:rsid w:val="00735EFF"/>
    <w:rsid w:val="0076033A"/>
    <w:rsid w:val="007640BB"/>
    <w:rsid w:val="007871CF"/>
    <w:rsid w:val="0080489C"/>
    <w:rsid w:val="00850D1C"/>
    <w:rsid w:val="008921B2"/>
    <w:rsid w:val="008B2BDD"/>
    <w:rsid w:val="008C33B6"/>
    <w:rsid w:val="008D1B7B"/>
    <w:rsid w:val="008E4421"/>
    <w:rsid w:val="00910746"/>
    <w:rsid w:val="009442A2"/>
    <w:rsid w:val="009607EA"/>
    <w:rsid w:val="00980D7B"/>
    <w:rsid w:val="00984EE2"/>
    <w:rsid w:val="00985EAB"/>
    <w:rsid w:val="0098728A"/>
    <w:rsid w:val="00990140"/>
    <w:rsid w:val="009B7D61"/>
    <w:rsid w:val="009E4A68"/>
    <w:rsid w:val="00A05B3C"/>
    <w:rsid w:val="00A84A86"/>
    <w:rsid w:val="00A84C62"/>
    <w:rsid w:val="00AB32E2"/>
    <w:rsid w:val="00AE246E"/>
    <w:rsid w:val="00B0167F"/>
    <w:rsid w:val="00B11665"/>
    <w:rsid w:val="00B16358"/>
    <w:rsid w:val="00B51C94"/>
    <w:rsid w:val="00B7401A"/>
    <w:rsid w:val="00B8691B"/>
    <w:rsid w:val="00BA3D3B"/>
    <w:rsid w:val="00BE3732"/>
    <w:rsid w:val="00BF385A"/>
    <w:rsid w:val="00C02E81"/>
    <w:rsid w:val="00C03567"/>
    <w:rsid w:val="00C54E66"/>
    <w:rsid w:val="00C83DF0"/>
    <w:rsid w:val="00C86A01"/>
    <w:rsid w:val="00CB51B8"/>
    <w:rsid w:val="00D04AFD"/>
    <w:rsid w:val="00D4274F"/>
    <w:rsid w:val="00D71D5B"/>
    <w:rsid w:val="00D90082"/>
    <w:rsid w:val="00DC60E2"/>
    <w:rsid w:val="00DC708A"/>
    <w:rsid w:val="00E20FD0"/>
    <w:rsid w:val="00E42588"/>
    <w:rsid w:val="00E64C7A"/>
    <w:rsid w:val="00E7697F"/>
    <w:rsid w:val="00EA77E6"/>
    <w:rsid w:val="00EE1AF1"/>
    <w:rsid w:val="00EE1E73"/>
    <w:rsid w:val="00F06571"/>
    <w:rsid w:val="00F1196A"/>
    <w:rsid w:val="00F14DB9"/>
    <w:rsid w:val="00F30B43"/>
    <w:rsid w:val="00F36FB2"/>
    <w:rsid w:val="00F6603E"/>
    <w:rsid w:val="00F705BE"/>
    <w:rsid w:val="00F814A6"/>
    <w:rsid w:val="00FB2CC3"/>
    <w:rsid w:val="00FB6CC1"/>
    <w:rsid w:val="00FC2135"/>
    <w:rsid w:val="00FC2E9A"/>
    <w:rsid w:val="00FD1DFC"/>
    <w:rsid w:val="00FE0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CB9F4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Naslov4">
    <w:name w:val="heading 4"/>
    <w:basedOn w:val="Normal"/>
    <w:next w:val="Normal"/>
    <w:link w:val="Naslov4Char"/>
    <w:uiPriority w:val="99"/>
    <w:qFormat/>
    <w:rsid w:val="0011078F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00" w:line="360" w:lineRule="auto"/>
      <w:jc w:val="both"/>
      <w:outlineLvl w:val="3"/>
    </w:pPr>
    <w:rPr>
      <w:rFonts w:ascii="Cambria" w:eastAsia="Times New Roman" w:hAnsi="Cambria"/>
      <w:b/>
      <w:bCs/>
      <w:i/>
      <w:iCs/>
      <w:color w:val="B83D68"/>
      <w:sz w:val="28"/>
      <w:szCs w:val="22"/>
      <w:bdr w:val="none" w:sz="0" w:space="0" w:color="auto"/>
      <w:lang w:val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rPr>
      <w:u w:val="single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styleId="Podnoje">
    <w:name w:val="footer"/>
    <w:pPr>
      <w:tabs>
        <w:tab w:val="center" w:pos="4536"/>
        <w:tab w:val="right" w:pos="9072"/>
      </w:tabs>
    </w:pPr>
    <w:rPr>
      <w:rFonts w:eastAsia="Times New Roman"/>
      <w:color w:val="000000"/>
      <w:sz w:val="24"/>
      <w:szCs w:val="24"/>
      <w:u w:color="000000"/>
    </w:rPr>
  </w:style>
  <w:style w:type="paragraph" w:customStyle="1" w:styleId="BodyA">
    <w:name w:val="Body A"/>
    <w:rPr>
      <w:rFonts w:ascii="Helvetica" w:eastAsia="Helvetica" w:hAnsi="Helvetica" w:cs="Helvetica"/>
      <w:color w:val="000000"/>
      <w:sz w:val="22"/>
      <w:szCs w:val="22"/>
      <w:u w:color="000000"/>
    </w:rPr>
  </w:style>
  <w:style w:type="paragraph" w:styleId="Zaglavlje">
    <w:name w:val="header"/>
    <w:basedOn w:val="Normal"/>
    <w:link w:val="ZaglavljeChar"/>
    <w:uiPriority w:val="99"/>
    <w:unhideWhenUsed/>
    <w:rsid w:val="00380DC2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basedOn w:val="Zadanifontodlomka"/>
    <w:link w:val="Zaglavlje"/>
    <w:uiPriority w:val="99"/>
    <w:rsid w:val="00380DC2"/>
    <w:rPr>
      <w:sz w:val="24"/>
      <w:szCs w:val="24"/>
    </w:rPr>
  </w:style>
  <w:style w:type="table" w:styleId="Reetkatablice">
    <w:name w:val="Table Grid"/>
    <w:basedOn w:val="Obinatablica"/>
    <w:uiPriority w:val="39"/>
    <w:rsid w:val="001E7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balonia">
    <w:name w:val="Balloon Text"/>
    <w:basedOn w:val="Normal"/>
    <w:link w:val="TekstbaloniaChar"/>
    <w:uiPriority w:val="99"/>
    <w:semiHidden/>
    <w:unhideWhenUsed/>
    <w:rsid w:val="004E5BE7"/>
    <w:rPr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4E5BE7"/>
    <w:rPr>
      <w:sz w:val="18"/>
      <w:szCs w:val="18"/>
    </w:rPr>
  </w:style>
  <w:style w:type="character" w:customStyle="1" w:styleId="Nerijeenospominjanje1">
    <w:name w:val="Neriješeno spominjanje1"/>
    <w:basedOn w:val="Zadanifontodlomka"/>
    <w:uiPriority w:val="99"/>
    <w:semiHidden/>
    <w:unhideWhenUsed/>
    <w:rsid w:val="00F814A6"/>
    <w:rPr>
      <w:color w:val="605E5C"/>
      <w:shd w:val="clear" w:color="auto" w:fill="E1DFDD"/>
    </w:rPr>
  </w:style>
  <w:style w:type="paragraph" w:styleId="Odlomakpopisa">
    <w:name w:val="List Paragraph"/>
    <w:basedOn w:val="Normal"/>
    <w:uiPriority w:val="34"/>
    <w:qFormat/>
    <w:rsid w:val="00597790"/>
    <w:pPr>
      <w:ind w:left="720"/>
      <w:contextualSpacing/>
    </w:pPr>
  </w:style>
  <w:style w:type="character" w:customStyle="1" w:styleId="Naslov4Char">
    <w:name w:val="Naslov 4 Char"/>
    <w:basedOn w:val="Zadanifontodlomka"/>
    <w:link w:val="Naslov4"/>
    <w:uiPriority w:val="99"/>
    <w:rsid w:val="0011078F"/>
    <w:rPr>
      <w:rFonts w:ascii="Cambria" w:eastAsia="Times New Roman" w:hAnsi="Cambria"/>
      <w:b/>
      <w:bCs/>
      <w:i/>
      <w:iCs/>
      <w:color w:val="B83D68"/>
      <w:sz w:val="28"/>
      <w:szCs w:val="22"/>
      <w:bdr w:val="none" w:sz="0" w:space="0" w:color="auto"/>
      <w:lang w:val="hr-HR"/>
    </w:rPr>
  </w:style>
  <w:style w:type="paragraph" w:styleId="Naslov">
    <w:name w:val="Title"/>
    <w:basedOn w:val="Normal"/>
    <w:next w:val="Normal"/>
    <w:link w:val="NaslovChar"/>
    <w:uiPriority w:val="99"/>
    <w:qFormat/>
    <w:rsid w:val="0011078F"/>
    <w:pPr>
      <w:pBdr>
        <w:top w:val="none" w:sz="0" w:space="0" w:color="auto"/>
        <w:left w:val="none" w:sz="0" w:space="0" w:color="auto"/>
        <w:bottom w:val="single" w:sz="8" w:space="4" w:color="B83D68"/>
        <w:right w:val="none" w:sz="0" w:space="0" w:color="auto"/>
        <w:between w:val="none" w:sz="0" w:space="0" w:color="auto"/>
        <w:bar w:val="none" w:sz="0" w:color="auto"/>
      </w:pBdr>
      <w:spacing w:after="300"/>
      <w:contextualSpacing/>
      <w:jc w:val="both"/>
    </w:pPr>
    <w:rPr>
      <w:rFonts w:ascii="Cambria" w:eastAsia="Times New Roman" w:hAnsi="Cambria"/>
      <w:color w:val="842F73"/>
      <w:spacing w:val="5"/>
      <w:kern w:val="28"/>
      <w:sz w:val="52"/>
      <w:szCs w:val="52"/>
      <w:bdr w:val="none" w:sz="0" w:space="0" w:color="auto"/>
      <w:lang w:val="hr-HR"/>
    </w:rPr>
  </w:style>
  <w:style w:type="character" w:customStyle="1" w:styleId="NaslovChar">
    <w:name w:val="Naslov Char"/>
    <w:basedOn w:val="Zadanifontodlomka"/>
    <w:link w:val="Naslov"/>
    <w:uiPriority w:val="99"/>
    <w:rsid w:val="0011078F"/>
    <w:rPr>
      <w:rFonts w:ascii="Cambria" w:eastAsia="Times New Roman" w:hAnsi="Cambria"/>
      <w:color w:val="842F73"/>
      <w:spacing w:val="5"/>
      <w:kern w:val="28"/>
      <w:sz w:val="52"/>
      <w:szCs w:val="52"/>
      <w:bdr w:val="none" w:sz="0" w:space="0" w:color="auto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157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B527E1B-A5B5-4C94-8BE6-0C6AF7775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kser</Company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a</dc:creator>
  <cp:lastModifiedBy>Sanja Čargonja</cp:lastModifiedBy>
  <cp:revision>2</cp:revision>
  <cp:lastPrinted>2020-05-13T10:03:00Z</cp:lastPrinted>
  <dcterms:created xsi:type="dcterms:W3CDTF">2022-04-07T06:45:00Z</dcterms:created>
  <dcterms:modified xsi:type="dcterms:W3CDTF">2022-04-07T06:45:00Z</dcterms:modified>
</cp:coreProperties>
</file>